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3845D1" w14:textId="3AFD8906" w:rsidR="003207F3" w:rsidRPr="002F665F" w:rsidRDefault="003207F3" w:rsidP="00984A5E">
      <w:pPr>
        <w:pStyle w:val="NoSpacing"/>
        <w:jc w:val="center"/>
        <w:rPr>
          <w:rFonts w:ascii="Arial" w:hAnsi="Arial" w:cs="Arial"/>
          <w:b/>
          <w:color w:val="000000" w:themeColor="text1"/>
          <w:sz w:val="10"/>
          <w:szCs w:val="20"/>
        </w:rPr>
      </w:pPr>
    </w:p>
    <w:p w14:paraId="225F3C83" w14:textId="36806A5E" w:rsidR="00E52A19" w:rsidRPr="002F665F" w:rsidRDefault="00E52A19" w:rsidP="004B01F6">
      <w:pPr>
        <w:pStyle w:val="NoSpacing"/>
        <w:jc w:val="center"/>
        <w:rPr>
          <w:rFonts w:ascii="Arial" w:hAnsi="Arial" w:cs="Arial"/>
          <w:b/>
          <w:color w:val="000000" w:themeColor="text1"/>
          <w:sz w:val="24"/>
          <w:szCs w:val="20"/>
        </w:rPr>
      </w:pPr>
    </w:p>
    <w:p w14:paraId="5275BB3C" w14:textId="46E6BBEE" w:rsidR="00E52A19" w:rsidRPr="002F665F" w:rsidRDefault="00E52A19" w:rsidP="004B01F6">
      <w:pPr>
        <w:pStyle w:val="NoSpacing"/>
        <w:jc w:val="center"/>
        <w:rPr>
          <w:rFonts w:ascii="Arial" w:hAnsi="Arial" w:cs="Arial"/>
          <w:b/>
          <w:color w:val="000000" w:themeColor="text1"/>
          <w:sz w:val="24"/>
          <w:szCs w:val="20"/>
        </w:rPr>
      </w:pPr>
    </w:p>
    <w:p w14:paraId="60463852" w14:textId="16EF587E" w:rsidR="00E52A19" w:rsidRPr="002F665F" w:rsidRDefault="00E52A19" w:rsidP="004B01F6">
      <w:pPr>
        <w:pStyle w:val="NoSpacing"/>
        <w:jc w:val="center"/>
        <w:rPr>
          <w:rFonts w:ascii="Arial" w:hAnsi="Arial" w:cs="Arial"/>
          <w:b/>
          <w:color w:val="000000" w:themeColor="text1"/>
          <w:sz w:val="24"/>
          <w:szCs w:val="20"/>
        </w:rPr>
      </w:pPr>
    </w:p>
    <w:p w14:paraId="6A2B4505" w14:textId="4BE9E196" w:rsidR="00E52A19" w:rsidRPr="002F665F" w:rsidRDefault="00E52A19" w:rsidP="004B01F6">
      <w:pPr>
        <w:pStyle w:val="NoSpacing"/>
        <w:jc w:val="center"/>
        <w:rPr>
          <w:rFonts w:ascii="Arial" w:hAnsi="Arial" w:cs="Arial"/>
          <w:b/>
          <w:color w:val="000000" w:themeColor="text1"/>
          <w:sz w:val="24"/>
          <w:szCs w:val="20"/>
        </w:rPr>
      </w:pPr>
    </w:p>
    <w:p w14:paraId="0C61F154" w14:textId="24C4BD9D" w:rsidR="00276B05" w:rsidRPr="002F665F" w:rsidRDefault="00276B05" w:rsidP="004B01F6">
      <w:pPr>
        <w:pStyle w:val="NoSpacing"/>
        <w:jc w:val="center"/>
        <w:rPr>
          <w:rFonts w:ascii="Arial" w:hAnsi="Arial" w:cs="Arial"/>
          <w:b/>
          <w:color w:val="000000" w:themeColor="text1"/>
          <w:sz w:val="24"/>
          <w:szCs w:val="20"/>
        </w:rPr>
      </w:pPr>
      <w:r w:rsidRPr="002F665F">
        <w:rPr>
          <w:rFonts w:ascii="Arial" w:hAnsi="Arial" w:cs="Arial"/>
          <w:b/>
          <w:color w:val="000000" w:themeColor="text1"/>
          <w:sz w:val="24"/>
          <w:szCs w:val="20"/>
        </w:rPr>
        <w:t>BACHELOR OF SCIENCE IN INFORMATION TECHNOLOGY (BSIT)</w:t>
      </w:r>
    </w:p>
    <w:p w14:paraId="2473DC2A" w14:textId="41742E26" w:rsidR="00033100" w:rsidRPr="002F665F" w:rsidRDefault="00133540" w:rsidP="00984A5E">
      <w:pPr>
        <w:pStyle w:val="NoSpacing"/>
        <w:jc w:val="center"/>
        <w:rPr>
          <w:rFonts w:ascii="Arial" w:hAnsi="Arial" w:cs="Arial"/>
          <w:b/>
          <w:color w:val="000000" w:themeColor="text1"/>
          <w:sz w:val="24"/>
          <w:szCs w:val="20"/>
        </w:rPr>
      </w:pPr>
      <w:r w:rsidRPr="002F665F">
        <w:rPr>
          <w:rFonts w:ascii="Arial" w:hAnsi="Arial" w:cs="Arial"/>
          <w:b/>
          <w:color w:val="000000" w:themeColor="text1"/>
          <w:sz w:val="24"/>
          <w:szCs w:val="20"/>
        </w:rPr>
        <w:t xml:space="preserve">RESEARCH/CAPSTONE </w:t>
      </w:r>
      <w:r w:rsidR="00276B05" w:rsidRPr="002F665F">
        <w:rPr>
          <w:rFonts w:ascii="Arial" w:hAnsi="Arial" w:cs="Arial"/>
          <w:b/>
          <w:color w:val="000000" w:themeColor="text1"/>
          <w:sz w:val="24"/>
          <w:szCs w:val="20"/>
        </w:rPr>
        <w:t xml:space="preserve">PROJECT </w:t>
      </w:r>
    </w:p>
    <w:p w14:paraId="0BD1F706" w14:textId="2850E770" w:rsidR="00033100" w:rsidRPr="002F665F" w:rsidRDefault="009D463F" w:rsidP="00984A5E">
      <w:pPr>
        <w:pStyle w:val="NoSpacing"/>
        <w:jc w:val="center"/>
        <w:rPr>
          <w:rFonts w:ascii="Arial" w:hAnsi="Arial" w:cs="Arial"/>
          <w:b/>
          <w:color w:val="000000" w:themeColor="text1"/>
          <w:sz w:val="24"/>
          <w:szCs w:val="20"/>
        </w:rPr>
      </w:pPr>
      <w:r w:rsidRPr="002F665F">
        <w:rPr>
          <w:rFonts w:ascii="Arial" w:hAnsi="Arial" w:cs="Arial"/>
          <w:b/>
          <w:color w:val="000000" w:themeColor="text1"/>
          <w:sz w:val="24"/>
          <w:szCs w:val="20"/>
        </w:rPr>
        <w:t xml:space="preserve">TRACER </w:t>
      </w:r>
    </w:p>
    <w:p w14:paraId="10FE6AC3" w14:textId="4A5BC7E1" w:rsidR="00142969" w:rsidRPr="002F665F" w:rsidRDefault="00142969" w:rsidP="009D463F">
      <w:pPr>
        <w:pStyle w:val="NoSpacing"/>
        <w:rPr>
          <w:rFonts w:ascii="Arial" w:hAnsi="Arial" w:cs="Arial"/>
          <w:color w:val="000000" w:themeColor="text1"/>
          <w:sz w:val="20"/>
          <w:szCs w:val="20"/>
        </w:rPr>
      </w:pPr>
    </w:p>
    <w:p w14:paraId="325AC398" w14:textId="66EB13AE" w:rsidR="002F665F" w:rsidRDefault="00893EFF" w:rsidP="00A9713B">
      <w:pPr>
        <w:pStyle w:val="NoSpacing"/>
        <w:ind w:left="3600" w:hanging="3600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 w:rsidRPr="002F665F">
        <w:rPr>
          <w:rFonts w:ascii="Arial" w:hAnsi="Arial" w:cs="Arial"/>
          <w:b/>
          <w:color w:val="000000" w:themeColor="text1"/>
          <w:sz w:val="20"/>
          <w:szCs w:val="20"/>
        </w:rPr>
        <w:t>Research/</w:t>
      </w:r>
      <w:r w:rsidR="00133540" w:rsidRPr="002F665F">
        <w:rPr>
          <w:rFonts w:ascii="Arial" w:hAnsi="Arial" w:cs="Arial"/>
          <w:b/>
          <w:color w:val="000000" w:themeColor="text1"/>
          <w:sz w:val="20"/>
          <w:szCs w:val="20"/>
        </w:rPr>
        <w:t>Capstone Project</w:t>
      </w:r>
      <w:r w:rsidR="009D463F" w:rsidRPr="002F665F">
        <w:rPr>
          <w:rFonts w:ascii="Arial" w:hAnsi="Arial" w:cs="Arial"/>
          <w:b/>
          <w:color w:val="000000" w:themeColor="text1"/>
          <w:sz w:val="20"/>
          <w:szCs w:val="20"/>
        </w:rPr>
        <w:t xml:space="preserve"> </w:t>
      </w:r>
      <w:r w:rsidR="00033100" w:rsidRPr="002F665F">
        <w:rPr>
          <w:rFonts w:ascii="Arial" w:hAnsi="Arial" w:cs="Arial"/>
          <w:b/>
          <w:color w:val="000000" w:themeColor="text1"/>
          <w:sz w:val="20"/>
          <w:szCs w:val="20"/>
        </w:rPr>
        <w:t>Title</w:t>
      </w:r>
      <w:r w:rsidRPr="002F665F">
        <w:rPr>
          <w:rFonts w:ascii="Arial" w:hAnsi="Arial" w:cs="Arial"/>
          <w:b/>
          <w:color w:val="000000" w:themeColor="text1"/>
          <w:sz w:val="20"/>
          <w:szCs w:val="20"/>
        </w:rPr>
        <w:tab/>
      </w:r>
      <w:r w:rsidR="00033100" w:rsidRPr="002F665F">
        <w:rPr>
          <w:rFonts w:ascii="Arial" w:hAnsi="Arial" w:cs="Arial"/>
          <w:color w:val="000000" w:themeColor="text1"/>
          <w:sz w:val="20"/>
          <w:szCs w:val="20"/>
        </w:rPr>
        <w:t>:</w:t>
      </w:r>
      <w:r w:rsidR="002F665F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proofErr w:type="spellStart"/>
      <w:r w:rsidR="00A9713B" w:rsidRPr="002F665F">
        <w:rPr>
          <w:rFonts w:ascii="Arial" w:hAnsi="Arial" w:cs="Arial"/>
          <w:color w:val="000000" w:themeColor="text1"/>
          <w:sz w:val="20"/>
          <w:szCs w:val="20"/>
          <w:lang w:val="en-US"/>
        </w:rPr>
        <w:t>eGiGCafe</w:t>
      </w:r>
      <w:proofErr w:type="spellEnd"/>
      <w:r w:rsidR="00A9713B" w:rsidRPr="002F665F">
        <w:rPr>
          <w:rFonts w:ascii="Arial" w:hAnsi="Arial" w:cs="Arial"/>
          <w:color w:val="000000" w:themeColor="text1"/>
          <w:sz w:val="20"/>
          <w:szCs w:val="20"/>
          <w:lang w:val="en-US"/>
        </w:rPr>
        <w:t>: An Online Services Ordering and Reservation Management System</w:t>
      </w:r>
      <w:r w:rsidR="002F665F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</w:t>
      </w:r>
    </w:p>
    <w:p w14:paraId="1A19E760" w14:textId="27EA6229" w:rsidR="004B7F47" w:rsidRPr="002F665F" w:rsidRDefault="002F665F" w:rsidP="00A9713B">
      <w:pPr>
        <w:pStyle w:val="NoSpacing"/>
        <w:ind w:left="3600" w:hanging="3600"/>
        <w:rPr>
          <w:rFonts w:ascii="Arial" w:hAnsi="Arial" w:cs="Arial"/>
          <w:color w:val="000000" w:themeColor="text1"/>
          <w:sz w:val="20"/>
          <w:szCs w:val="20"/>
          <w:lang w:val="en-US"/>
        </w:rPr>
      </w:pPr>
      <w:r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                                                                   </w:t>
      </w:r>
      <w:r w:rsidR="00A9713B" w:rsidRPr="002F665F">
        <w:rPr>
          <w:rFonts w:ascii="Arial" w:hAnsi="Arial" w:cs="Arial"/>
          <w:color w:val="000000" w:themeColor="text1"/>
          <w:sz w:val="20"/>
          <w:szCs w:val="20"/>
          <w:lang w:val="en-US"/>
        </w:rPr>
        <w:t xml:space="preserve">for </w:t>
      </w:r>
      <w:proofErr w:type="spellStart"/>
      <w:r w:rsidR="00A9713B" w:rsidRPr="002F665F">
        <w:rPr>
          <w:rFonts w:ascii="Arial" w:hAnsi="Arial" w:cs="Arial"/>
          <w:color w:val="000000" w:themeColor="text1"/>
          <w:sz w:val="20"/>
          <w:szCs w:val="20"/>
          <w:lang w:val="en-US"/>
        </w:rPr>
        <w:t>GiGCafe</w:t>
      </w:r>
      <w:proofErr w:type="spellEnd"/>
      <w:r w:rsidR="004B7F47" w:rsidRPr="002F665F">
        <w:rPr>
          <w:rFonts w:ascii="Arial" w:hAnsi="Arial" w:cs="Arial"/>
          <w:b/>
          <w:bCs/>
          <w:color w:val="000000" w:themeColor="text1"/>
          <w:sz w:val="20"/>
          <w:szCs w:val="20"/>
        </w:rPr>
        <w:tab/>
      </w:r>
    </w:p>
    <w:p w14:paraId="76811286" w14:textId="1A9EF0DE" w:rsidR="00142969" w:rsidRPr="002F665F" w:rsidRDefault="00142969" w:rsidP="009D463F">
      <w:pPr>
        <w:pStyle w:val="NoSpacing"/>
        <w:rPr>
          <w:rFonts w:ascii="Arial" w:hAnsi="Arial" w:cs="Arial"/>
          <w:color w:val="000000" w:themeColor="text1"/>
          <w:sz w:val="20"/>
          <w:szCs w:val="20"/>
        </w:rPr>
      </w:pPr>
    </w:p>
    <w:p w14:paraId="50B08EB2" w14:textId="4C668FB0" w:rsidR="00133540" w:rsidRPr="002F665F" w:rsidRDefault="00ED677C" w:rsidP="0095585A">
      <w:pPr>
        <w:pStyle w:val="NoSpacing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2F665F">
        <w:rPr>
          <w:rFonts w:ascii="Arial" w:hAnsi="Arial" w:cs="Arial"/>
          <w:b/>
          <w:color w:val="000000" w:themeColor="text1"/>
          <w:sz w:val="20"/>
          <w:szCs w:val="20"/>
        </w:rPr>
        <w:t>Researchers</w:t>
      </w:r>
      <w:r w:rsidRPr="002F665F">
        <w:rPr>
          <w:rFonts w:ascii="Arial" w:hAnsi="Arial" w:cs="Arial"/>
          <w:b/>
          <w:color w:val="000000" w:themeColor="text1"/>
          <w:sz w:val="20"/>
          <w:szCs w:val="20"/>
        </w:rPr>
        <w:tab/>
      </w:r>
      <w:r w:rsidRPr="002F665F">
        <w:rPr>
          <w:rFonts w:ascii="Arial" w:hAnsi="Arial" w:cs="Arial"/>
          <w:b/>
          <w:color w:val="000000" w:themeColor="text1"/>
          <w:sz w:val="20"/>
          <w:szCs w:val="20"/>
        </w:rPr>
        <w:tab/>
      </w:r>
      <w:r w:rsidR="0095585A" w:rsidRPr="002F665F">
        <w:rPr>
          <w:rFonts w:ascii="Arial" w:hAnsi="Arial" w:cs="Arial"/>
          <w:color w:val="000000" w:themeColor="text1"/>
          <w:sz w:val="20"/>
          <w:szCs w:val="20"/>
        </w:rPr>
        <w:tab/>
      </w:r>
      <w:r w:rsidR="0095585A" w:rsidRPr="002F665F">
        <w:rPr>
          <w:rFonts w:ascii="Arial" w:hAnsi="Arial" w:cs="Arial"/>
          <w:color w:val="000000" w:themeColor="text1"/>
          <w:sz w:val="20"/>
          <w:szCs w:val="20"/>
        </w:rPr>
        <w:tab/>
        <w:t>:</w:t>
      </w:r>
      <w:r w:rsidR="002F665F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A9713B" w:rsidRPr="002F665F">
        <w:rPr>
          <w:rFonts w:ascii="Arial" w:hAnsi="Arial" w:cs="Arial"/>
          <w:color w:val="000000" w:themeColor="text1"/>
          <w:sz w:val="20"/>
          <w:szCs w:val="20"/>
        </w:rPr>
        <w:t xml:space="preserve">Chynna I. Alcantara, Jenny Rose L. </w:t>
      </w:r>
      <w:proofErr w:type="spellStart"/>
      <w:r w:rsidR="00A9713B" w:rsidRPr="002F665F">
        <w:rPr>
          <w:rFonts w:ascii="Arial" w:hAnsi="Arial" w:cs="Arial"/>
          <w:color w:val="000000" w:themeColor="text1"/>
          <w:sz w:val="20"/>
          <w:szCs w:val="20"/>
        </w:rPr>
        <w:t>Fajilan</w:t>
      </w:r>
      <w:proofErr w:type="spellEnd"/>
      <w:r w:rsidR="00A9713B" w:rsidRPr="002F665F">
        <w:rPr>
          <w:rFonts w:ascii="Arial" w:hAnsi="Arial" w:cs="Arial"/>
          <w:color w:val="000000" w:themeColor="text1"/>
          <w:sz w:val="20"/>
          <w:szCs w:val="20"/>
        </w:rPr>
        <w:t xml:space="preserve">, King Jay </w:t>
      </w:r>
      <w:proofErr w:type="spellStart"/>
      <w:r w:rsidR="00A9713B" w:rsidRPr="002F665F">
        <w:rPr>
          <w:rFonts w:ascii="Arial" w:hAnsi="Arial" w:cs="Arial"/>
          <w:color w:val="000000" w:themeColor="text1"/>
          <w:sz w:val="20"/>
          <w:szCs w:val="20"/>
        </w:rPr>
        <w:t>Jay</w:t>
      </w:r>
      <w:proofErr w:type="spellEnd"/>
      <w:r w:rsidR="00A9713B" w:rsidRPr="002F665F">
        <w:rPr>
          <w:rFonts w:ascii="Arial" w:hAnsi="Arial" w:cs="Arial"/>
          <w:color w:val="000000" w:themeColor="text1"/>
          <w:sz w:val="20"/>
          <w:szCs w:val="20"/>
        </w:rPr>
        <w:t xml:space="preserve"> A. Pacheco</w:t>
      </w:r>
    </w:p>
    <w:p w14:paraId="3F6AE612" w14:textId="1D104D49" w:rsidR="00D519B6" w:rsidRPr="002F665F" w:rsidRDefault="00D519B6" w:rsidP="0095585A">
      <w:pPr>
        <w:pStyle w:val="NoSpacing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2F665F">
        <w:rPr>
          <w:rFonts w:ascii="Arial" w:hAnsi="Arial" w:cs="Arial"/>
          <w:b/>
          <w:bCs/>
          <w:color w:val="000000" w:themeColor="text1"/>
          <w:sz w:val="20"/>
          <w:szCs w:val="20"/>
        </w:rPr>
        <w:tab/>
      </w:r>
      <w:r w:rsidRPr="002F665F">
        <w:rPr>
          <w:rFonts w:ascii="Arial" w:hAnsi="Arial" w:cs="Arial"/>
          <w:b/>
          <w:bCs/>
          <w:color w:val="000000" w:themeColor="text1"/>
          <w:sz w:val="20"/>
          <w:szCs w:val="20"/>
        </w:rPr>
        <w:tab/>
      </w:r>
      <w:r w:rsidRPr="002F665F">
        <w:rPr>
          <w:rFonts w:ascii="Arial" w:hAnsi="Arial" w:cs="Arial"/>
          <w:b/>
          <w:bCs/>
          <w:color w:val="000000" w:themeColor="text1"/>
          <w:sz w:val="20"/>
          <w:szCs w:val="20"/>
        </w:rPr>
        <w:tab/>
      </w:r>
      <w:r w:rsidRPr="002F665F">
        <w:rPr>
          <w:rFonts w:ascii="Arial" w:hAnsi="Arial" w:cs="Arial"/>
          <w:b/>
          <w:bCs/>
          <w:color w:val="000000" w:themeColor="text1"/>
          <w:sz w:val="20"/>
          <w:szCs w:val="20"/>
        </w:rPr>
        <w:tab/>
      </w:r>
      <w:r w:rsidRPr="002F665F">
        <w:rPr>
          <w:rFonts w:ascii="Arial" w:hAnsi="Arial" w:cs="Arial"/>
          <w:b/>
          <w:bCs/>
          <w:color w:val="000000" w:themeColor="text1"/>
          <w:sz w:val="20"/>
          <w:szCs w:val="20"/>
        </w:rPr>
        <w:tab/>
      </w:r>
      <w:r w:rsidRPr="002F665F">
        <w:rPr>
          <w:rFonts w:ascii="Arial" w:hAnsi="Arial" w:cs="Arial"/>
          <w:b/>
          <w:bCs/>
          <w:color w:val="000000" w:themeColor="text1"/>
          <w:sz w:val="20"/>
          <w:szCs w:val="20"/>
        </w:rPr>
        <w:tab/>
      </w:r>
    </w:p>
    <w:p w14:paraId="205F31C9" w14:textId="744843E4" w:rsidR="0095585A" w:rsidRPr="002F665F" w:rsidRDefault="00D519B6" w:rsidP="0095585A">
      <w:pPr>
        <w:pStyle w:val="NoSpacing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2F665F">
        <w:rPr>
          <w:rFonts w:ascii="Arial" w:hAnsi="Arial" w:cs="Arial"/>
          <w:b/>
          <w:bCs/>
          <w:color w:val="000000" w:themeColor="text1"/>
          <w:sz w:val="20"/>
          <w:szCs w:val="20"/>
        </w:rPr>
        <w:tab/>
      </w:r>
      <w:r w:rsidRPr="002F665F">
        <w:rPr>
          <w:rFonts w:ascii="Arial" w:hAnsi="Arial" w:cs="Arial"/>
          <w:b/>
          <w:bCs/>
          <w:color w:val="000000" w:themeColor="text1"/>
          <w:sz w:val="20"/>
          <w:szCs w:val="20"/>
        </w:rPr>
        <w:tab/>
      </w:r>
      <w:r w:rsidRPr="002F665F">
        <w:rPr>
          <w:rFonts w:ascii="Arial" w:hAnsi="Arial" w:cs="Arial"/>
          <w:b/>
          <w:bCs/>
          <w:color w:val="000000" w:themeColor="text1"/>
          <w:sz w:val="20"/>
          <w:szCs w:val="20"/>
        </w:rPr>
        <w:tab/>
      </w:r>
      <w:r w:rsidRPr="002F665F">
        <w:rPr>
          <w:rFonts w:ascii="Arial" w:hAnsi="Arial" w:cs="Arial"/>
          <w:b/>
          <w:bCs/>
          <w:color w:val="000000" w:themeColor="text1"/>
          <w:sz w:val="20"/>
          <w:szCs w:val="20"/>
        </w:rPr>
        <w:tab/>
      </w:r>
      <w:r w:rsidRPr="002F665F">
        <w:rPr>
          <w:rFonts w:ascii="Arial" w:hAnsi="Arial" w:cs="Arial"/>
          <w:b/>
          <w:bCs/>
          <w:color w:val="000000" w:themeColor="text1"/>
          <w:sz w:val="20"/>
          <w:szCs w:val="20"/>
        </w:rPr>
        <w:tab/>
      </w:r>
      <w:r w:rsidRPr="002F665F">
        <w:rPr>
          <w:rFonts w:ascii="Arial" w:hAnsi="Arial" w:cs="Arial"/>
          <w:b/>
          <w:bCs/>
          <w:color w:val="000000" w:themeColor="text1"/>
          <w:sz w:val="20"/>
          <w:szCs w:val="20"/>
        </w:rPr>
        <w:tab/>
      </w:r>
    </w:p>
    <w:p w14:paraId="158447AF" w14:textId="64F16966" w:rsidR="00A40548" w:rsidRPr="002F665F" w:rsidRDefault="0095585A" w:rsidP="00A63E31">
      <w:pPr>
        <w:pStyle w:val="NoSpacing"/>
        <w:rPr>
          <w:rFonts w:ascii="Arial" w:hAnsi="Arial" w:cs="Arial"/>
          <w:b/>
          <w:color w:val="000000" w:themeColor="text1"/>
          <w:sz w:val="20"/>
          <w:szCs w:val="20"/>
        </w:rPr>
      </w:pPr>
      <w:r w:rsidRPr="002F665F">
        <w:rPr>
          <w:rFonts w:ascii="Arial" w:hAnsi="Arial" w:cs="Arial"/>
          <w:b/>
          <w:color w:val="000000" w:themeColor="text1"/>
          <w:sz w:val="20"/>
          <w:szCs w:val="20"/>
        </w:rPr>
        <w:tab/>
      </w:r>
      <w:r w:rsidRPr="002F665F">
        <w:rPr>
          <w:rFonts w:ascii="Arial" w:hAnsi="Arial" w:cs="Arial"/>
          <w:b/>
          <w:color w:val="000000" w:themeColor="text1"/>
          <w:sz w:val="20"/>
          <w:szCs w:val="20"/>
        </w:rPr>
        <w:tab/>
      </w:r>
      <w:r w:rsidRPr="002F665F">
        <w:rPr>
          <w:rFonts w:ascii="Arial" w:hAnsi="Arial" w:cs="Arial"/>
          <w:b/>
          <w:color w:val="000000" w:themeColor="text1"/>
          <w:sz w:val="20"/>
          <w:szCs w:val="20"/>
        </w:rPr>
        <w:tab/>
      </w:r>
      <w:r w:rsidRPr="002F665F">
        <w:rPr>
          <w:rFonts w:ascii="Arial" w:hAnsi="Arial" w:cs="Arial"/>
          <w:b/>
          <w:color w:val="000000" w:themeColor="text1"/>
          <w:sz w:val="20"/>
          <w:szCs w:val="20"/>
        </w:rPr>
        <w:tab/>
      </w:r>
      <w:r w:rsidRPr="002F665F">
        <w:rPr>
          <w:rFonts w:ascii="Arial" w:hAnsi="Arial" w:cs="Arial"/>
          <w:b/>
          <w:color w:val="000000" w:themeColor="text1"/>
          <w:sz w:val="20"/>
          <w:szCs w:val="20"/>
        </w:rPr>
        <w:tab/>
      </w:r>
      <w:r w:rsidRPr="002F665F">
        <w:rPr>
          <w:rFonts w:ascii="Arial" w:hAnsi="Arial" w:cs="Arial"/>
          <w:b/>
          <w:color w:val="000000" w:themeColor="text1"/>
          <w:sz w:val="20"/>
          <w:szCs w:val="20"/>
        </w:rPr>
        <w:tab/>
      </w:r>
    </w:p>
    <w:tbl>
      <w:tblPr>
        <w:tblStyle w:val="TableGrid"/>
        <w:tblW w:w="11250" w:type="dxa"/>
        <w:tblInd w:w="-162" w:type="dxa"/>
        <w:tblLook w:val="04A0" w:firstRow="1" w:lastRow="0" w:firstColumn="1" w:lastColumn="0" w:noHBand="0" w:noVBand="1"/>
      </w:tblPr>
      <w:tblGrid>
        <w:gridCol w:w="4500"/>
        <w:gridCol w:w="1260"/>
        <w:gridCol w:w="1350"/>
        <w:gridCol w:w="1260"/>
        <w:gridCol w:w="1260"/>
        <w:gridCol w:w="1620"/>
      </w:tblGrid>
      <w:tr w:rsidR="002F665F" w:rsidRPr="002F665F" w14:paraId="0BB26ED7" w14:textId="77777777" w:rsidTr="006769D9">
        <w:tc>
          <w:tcPr>
            <w:tcW w:w="4500" w:type="dxa"/>
          </w:tcPr>
          <w:p w14:paraId="0EBEB7C1" w14:textId="77777777" w:rsidR="00984A5E" w:rsidRPr="002F665F" w:rsidRDefault="00984A5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3870" w:type="dxa"/>
            <w:gridSpan w:val="3"/>
          </w:tcPr>
          <w:p w14:paraId="459C1CE9" w14:textId="4D920B32" w:rsidR="00984A5E" w:rsidRPr="002F665F" w:rsidRDefault="00984A5E" w:rsidP="00984A5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color w:val="000000" w:themeColor="text1"/>
                <w:sz w:val="20"/>
                <w:szCs w:val="20"/>
              </w:rPr>
              <w:t>Date of Checking</w:t>
            </w:r>
          </w:p>
        </w:tc>
        <w:tc>
          <w:tcPr>
            <w:tcW w:w="1260" w:type="dxa"/>
            <w:vMerge w:val="restart"/>
          </w:tcPr>
          <w:p w14:paraId="110E0085" w14:textId="77777777" w:rsidR="00984A5E" w:rsidRPr="002F665F" w:rsidRDefault="00984A5E" w:rsidP="00984A5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color w:val="000000" w:themeColor="text1"/>
                <w:sz w:val="20"/>
                <w:szCs w:val="20"/>
              </w:rPr>
              <w:t>Date of Approval</w:t>
            </w:r>
          </w:p>
        </w:tc>
        <w:tc>
          <w:tcPr>
            <w:tcW w:w="1620" w:type="dxa"/>
            <w:vMerge w:val="restart"/>
          </w:tcPr>
          <w:p w14:paraId="6136BB0B" w14:textId="77777777" w:rsidR="00984A5E" w:rsidRPr="002F665F" w:rsidRDefault="00984A5E" w:rsidP="00984A5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color w:val="000000" w:themeColor="text1"/>
                <w:sz w:val="20"/>
                <w:szCs w:val="20"/>
              </w:rPr>
              <w:t>Signature</w:t>
            </w:r>
          </w:p>
        </w:tc>
      </w:tr>
      <w:tr w:rsidR="002F665F" w:rsidRPr="002F665F" w14:paraId="10C74EF7" w14:textId="77777777" w:rsidTr="006769D9">
        <w:tc>
          <w:tcPr>
            <w:tcW w:w="4500" w:type="dxa"/>
          </w:tcPr>
          <w:p w14:paraId="5752D96A" w14:textId="77777777" w:rsidR="00984A5E" w:rsidRPr="002F665F" w:rsidRDefault="00984A5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06B90E6" w14:textId="77777777" w:rsidR="00984A5E" w:rsidRPr="002F665F" w:rsidRDefault="00984A5E" w:rsidP="00984A5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color w:val="000000" w:themeColor="text1"/>
                <w:sz w:val="20"/>
                <w:szCs w:val="20"/>
              </w:rPr>
              <w:t>First</w:t>
            </w:r>
          </w:p>
        </w:tc>
        <w:tc>
          <w:tcPr>
            <w:tcW w:w="1350" w:type="dxa"/>
          </w:tcPr>
          <w:p w14:paraId="59A295C7" w14:textId="129D5504" w:rsidR="00984A5E" w:rsidRPr="002F665F" w:rsidRDefault="00984A5E" w:rsidP="00984A5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color w:val="000000" w:themeColor="text1"/>
                <w:sz w:val="20"/>
                <w:szCs w:val="20"/>
              </w:rPr>
              <w:t>Second</w:t>
            </w:r>
          </w:p>
        </w:tc>
        <w:tc>
          <w:tcPr>
            <w:tcW w:w="1260" w:type="dxa"/>
          </w:tcPr>
          <w:p w14:paraId="4D58E569" w14:textId="77777777" w:rsidR="00984A5E" w:rsidRPr="002F665F" w:rsidRDefault="00984A5E" w:rsidP="00984A5E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color w:val="000000" w:themeColor="text1"/>
                <w:sz w:val="20"/>
                <w:szCs w:val="20"/>
              </w:rPr>
              <w:t>Third</w:t>
            </w:r>
          </w:p>
        </w:tc>
        <w:tc>
          <w:tcPr>
            <w:tcW w:w="1260" w:type="dxa"/>
            <w:vMerge/>
          </w:tcPr>
          <w:p w14:paraId="6665B91F" w14:textId="77777777" w:rsidR="00984A5E" w:rsidRPr="002F665F" w:rsidRDefault="00984A5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  <w:vMerge/>
          </w:tcPr>
          <w:p w14:paraId="677BBB24" w14:textId="77777777" w:rsidR="00984A5E" w:rsidRPr="002F665F" w:rsidRDefault="00984A5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F665F" w:rsidRPr="002F665F" w14:paraId="17F359C6" w14:textId="77777777" w:rsidTr="006769D9">
        <w:tc>
          <w:tcPr>
            <w:tcW w:w="4500" w:type="dxa"/>
          </w:tcPr>
          <w:p w14:paraId="492D0903" w14:textId="79FF5CF5" w:rsidR="00984A5E" w:rsidRPr="002F665F" w:rsidRDefault="00984A5E" w:rsidP="00A2216E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2F665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Submission of 1 Final Copy</w:t>
            </w:r>
            <w:r w:rsidR="0088131F" w:rsidRPr="002F665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 for </w:t>
            </w:r>
            <w:r w:rsidR="00AC6DCF" w:rsidRPr="002F665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Hardb</w:t>
            </w:r>
            <w:r w:rsidR="006E4721" w:rsidRPr="002F665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>ou</w:t>
            </w:r>
            <w:r w:rsidR="00AC6DCF" w:rsidRPr="002F665F">
              <w:rPr>
                <w:rFonts w:ascii="Arial" w:hAnsi="Arial" w:cs="Arial"/>
                <w:b/>
                <w:color w:val="000000" w:themeColor="text1"/>
                <w:sz w:val="18"/>
                <w:szCs w:val="18"/>
              </w:rPr>
              <w:t xml:space="preserve">nd </w:t>
            </w:r>
          </w:p>
        </w:tc>
        <w:tc>
          <w:tcPr>
            <w:tcW w:w="1260" w:type="dxa"/>
          </w:tcPr>
          <w:p w14:paraId="5FBF832B" w14:textId="77777777" w:rsidR="00984A5E" w:rsidRPr="002F665F" w:rsidRDefault="00984A5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5117E29C" w14:textId="77777777" w:rsidR="00984A5E" w:rsidRPr="002F665F" w:rsidRDefault="00984A5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C5D5A48" w14:textId="77777777" w:rsidR="00984A5E" w:rsidRPr="002F665F" w:rsidRDefault="00984A5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45D4D4E" w14:textId="77777777" w:rsidR="00984A5E" w:rsidRPr="002F665F" w:rsidRDefault="00984A5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</w:tcPr>
          <w:p w14:paraId="4A6B784F" w14:textId="77777777" w:rsidR="00984A5E" w:rsidRPr="002F665F" w:rsidRDefault="00984A5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F665F" w:rsidRPr="002F665F" w14:paraId="5D168BB2" w14:textId="77777777" w:rsidTr="006769D9">
        <w:tc>
          <w:tcPr>
            <w:tcW w:w="4500" w:type="dxa"/>
          </w:tcPr>
          <w:p w14:paraId="6DC7CA0F" w14:textId="77777777" w:rsidR="00EF2229" w:rsidRPr="002F665F" w:rsidRDefault="00A2216E" w:rsidP="00A2216E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1. </w:t>
            </w:r>
            <w:r w:rsidR="00E472F6" w:rsidRPr="002F66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Project </w:t>
            </w:r>
            <w:r w:rsidRPr="002F66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Adviser</w:t>
            </w:r>
            <w:r w:rsidR="00EF2229" w:rsidRPr="002F66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249F8614" w14:textId="2A878F5F" w:rsidR="00A63E31" w:rsidRPr="002F665F" w:rsidRDefault="00814A0A" w:rsidP="00A2216E">
            <w:pP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M</w:t>
            </w:r>
            <w:r w:rsidR="002F665F" w:rsidRPr="002F665F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S</w:t>
            </w:r>
            <w:r w:rsidRPr="002F665F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 xml:space="preserve">. </w:t>
            </w:r>
            <w:r w:rsidR="002F665F" w:rsidRPr="002F665F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SARAH JANE M. FESTIJO</w:t>
            </w:r>
          </w:p>
        </w:tc>
        <w:tc>
          <w:tcPr>
            <w:tcW w:w="1260" w:type="dxa"/>
          </w:tcPr>
          <w:p w14:paraId="16E78502" w14:textId="77777777" w:rsidR="00A2216E" w:rsidRPr="002F665F" w:rsidRDefault="00A2216E" w:rsidP="00A2216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AE66C1A" w14:textId="5B9D99E2" w:rsidR="00A2216E" w:rsidRPr="002F665F" w:rsidRDefault="00A2216E" w:rsidP="00A2216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4CDFB23" w14:textId="77777777" w:rsidR="00A2216E" w:rsidRPr="002F665F" w:rsidRDefault="00A2216E" w:rsidP="00A2216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D283173" w14:textId="77777777" w:rsidR="00A2216E" w:rsidRPr="002F665F" w:rsidRDefault="00A2216E" w:rsidP="00A2216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</w:tcPr>
          <w:p w14:paraId="39FDEA69" w14:textId="77777777" w:rsidR="00A2216E" w:rsidRPr="002F665F" w:rsidRDefault="00A2216E" w:rsidP="00A2216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F665F" w:rsidRPr="002F665F" w14:paraId="39A6A1B1" w14:textId="77777777" w:rsidTr="00EF2229">
        <w:trPr>
          <w:trHeight w:val="665"/>
        </w:trPr>
        <w:tc>
          <w:tcPr>
            <w:tcW w:w="4500" w:type="dxa"/>
          </w:tcPr>
          <w:p w14:paraId="44FA056E" w14:textId="77777777" w:rsidR="003207F3" w:rsidRPr="002F665F" w:rsidRDefault="003207F3" w:rsidP="006769D9">
            <w:pPr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    </w:t>
            </w:r>
            <w:r w:rsidRPr="002F665F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>Remarks</w:t>
            </w:r>
          </w:p>
        </w:tc>
        <w:tc>
          <w:tcPr>
            <w:tcW w:w="1260" w:type="dxa"/>
          </w:tcPr>
          <w:p w14:paraId="46AF17AA" w14:textId="72BE5A76" w:rsidR="003207F3" w:rsidRPr="002F665F" w:rsidRDefault="003207F3" w:rsidP="00A2216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62BB245" w14:textId="77777777" w:rsidR="003207F3" w:rsidRPr="002F665F" w:rsidRDefault="003207F3" w:rsidP="00A2216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562CEEB" w14:textId="77777777" w:rsidR="003207F3" w:rsidRPr="002F665F" w:rsidRDefault="003207F3" w:rsidP="00A2216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AA8DCA6" w14:textId="77777777" w:rsidR="003207F3" w:rsidRPr="002F665F" w:rsidRDefault="003207F3" w:rsidP="00A2216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</w:tcPr>
          <w:p w14:paraId="0B258687" w14:textId="77777777" w:rsidR="003207F3" w:rsidRPr="002F665F" w:rsidRDefault="003207F3" w:rsidP="00A2216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F665F" w:rsidRPr="002F665F" w14:paraId="5A2A5C1E" w14:textId="77777777" w:rsidTr="006769D9">
        <w:tc>
          <w:tcPr>
            <w:tcW w:w="4500" w:type="dxa"/>
          </w:tcPr>
          <w:p w14:paraId="4895C311" w14:textId="4F28A688" w:rsidR="00EF2229" w:rsidRPr="002F665F" w:rsidRDefault="00A2216E" w:rsidP="00A2216E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2. </w:t>
            </w:r>
            <w:r w:rsidR="00AC6DCF" w:rsidRPr="002F66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Capstone</w:t>
            </w:r>
            <w:r w:rsidR="004B01F6" w:rsidRPr="002F66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7B780E" w:rsidRPr="002F66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Course </w:t>
            </w:r>
            <w:r w:rsidR="00557FC2" w:rsidRPr="002F66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Facilitator </w:t>
            </w:r>
            <w:r w:rsidR="006769D9" w:rsidRPr="002F66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34692CC2" w14:textId="3CFE0316" w:rsidR="00A63E31" w:rsidRPr="002F665F" w:rsidRDefault="00DE7E71" w:rsidP="00A2216E">
            <w:pP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M</w:t>
            </w:r>
            <w:r w:rsidR="00814A0A" w:rsidRPr="002F665F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S</w:t>
            </w:r>
            <w:r w:rsidRPr="002F665F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. REGINE P. MACHETE</w:t>
            </w:r>
          </w:p>
        </w:tc>
        <w:tc>
          <w:tcPr>
            <w:tcW w:w="1260" w:type="dxa"/>
          </w:tcPr>
          <w:p w14:paraId="41E6D030" w14:textId="24B13D13" w:rsidR="00A2216E" w:rsidRPr="002F665F" w:rsidRDefault="00A2216E" w:rsidP="00A2216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ECDA6BD" w14:textId="77777777" w:rsidR="00A2216E" w:rsidRPr="002F665F" w:rsidRDefault="00A2216E" w:rsidP="00A2216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28290AE" w14:textId="77777777" w:rsidR="00A2216E" w:rsidRPr="002F665F" w:rsidRDefault="00A2216E" w:rsidP="00A2216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5F52BE5" w14:textId="77777777" w:rsidR="00A2216E" w:rsidRPr="002F665F" w:rsidRDefault="00A2216E" w:rsidP="00A2216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</w:tcPr>
          <w:p w14:paraId="49A1AB03" w14:textId="77777777" w:rsidR="00A2216E" w:rsidRPr="002F665F" w:rsidRDefault="00A2216E" w:rsidP="00A2216E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F665F" w:rsidRPr="002F665F" w14:paraId="6A7ACF93" w14:textId="77777777" w:rsidTr="006769D9">
        <w:tc>
          <w:tcPr>
            <w:tcW w:w="4500" w:type="dxa"/>
          </w:tcPr>
          <w:p w14:paraId="261CD66C" w14:textId="77777777" w:rsidR="003207F3" w:rsidRPr="002F665F" w:rsidRDefault="003207F3" w:rsidP="003207F3">
            <w:pPr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    </w:t>
            </w:r>
            <w:r w:rsidRPr="002F665F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 xml:space="preserve">Remarks </w:t>
            </w:r>
          </w:p>
        </w:tc>
        <w:tc>
          <w:tcPr>
            <w:tcW w:w="1260" w:type="dxa"/>
          </w:tcPr>
          <w:p w14:paraId="3B5AB9D0" w14:textId="470BC3A3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22972C78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1C91AB26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1B5F8316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A3491E6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DCDF328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</w:tcPr>
          <w:p w14:paraId="30F60DC3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F665F" w:rsidRPr="002F665F" w14:paraId="320C0DFF" w14:textId="77777777" w:rsidTr="006769D9">
        <w:tc>
          <w:tcPr>
            <w:tcW w:w="4500" w:type="dxa"/>
          </w:tcPr>
          <w:p w14:paraId="047A1D29" w14:textId="77777777" w:rsidR="00EF2229" w:rsidRPr="002F665F" w:rsidRDefault="00ED677C" w:rsidP="003207F3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3</w:t>
            </w:r>
            <w:r w:rsidR="003207F3" w:rsidRPr="002F66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. English Critic</w:t>
            </w:r>
            <w:r w:rsidR="00EF2229" w:rsidRPr="002F66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5BBD70CE" w14:textId="29925D10" w:rsidR="00A63E31" w:rsidRPr="002F665F" w:rsidRDefault="008C2234" w:rsidP="003207F3">
            <w:pP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DR. ALICE M. RAMOS</w:t>
            </w:r>
          </w:p>
        </w:tc>
        <w:tc>
          <w:tcPr>
            <w:tcW w:w="1260" w:type="dxa"/>
          </w:tcPr>
          <w:p w14:paraId="0D9D708C" w14:textId="6710CFA1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BF358F0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1A7E439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0EB546B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</w:tcPr>
          <w:p w14:paraId="6F12747F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F665F" w:rsidRPr="002F665F" w14:paraId="1EC6351F" w14:textId="77777777" w:rsidTr="006769D9">
        <w:tc>
          <w:tcPr>
            <w:tcW w:w="4500" w:type="dxa"/>
          </w:tcPr>
          <w:p w14:paraId="1381ABCF" w14:textId="77777777" w:rsidR="003207F3" w:rsidRPr="002F665F" w:rsidRDefault="003207F3" w:rsidP="003207F3">
            <w:pPr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 xml:space="preserve">     Remarks </w:t>
            </w:r>
          </w:p>
        </w:tc>
        <w:tc>
          <w:tcPr>
            <w:tcW w:w="1260" w:type="dxa"/>
          </w:tcPr>
          <w:p w14:paraId="70A8D234" w14:textId="0DB5B4B4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179502F7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4A9F6AC3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60CF9B0C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77BFDE5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AC7E833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</w:tcPr>
          <w:p w14:paraId="3223B43C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F665F" w:rsidRPr="002F665F" w14:paraId="3C20B587" w14:textId="77777777" w:rsidTr="006769D9">
        <w:tc>
          <w:tcPr>
            <w:tcW w:w="4500" w:type="dxa"/>
          </w:tcPr>
          <w:p w14:paraId="34F09924" w14:textId="77777777" w:rsidR="00EF2229" w:rsidRPr="002F665F" w:rsidRDefault="00ED677C" w:rsidP="003207F3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4</w:t>
            </w:r>
            <w:r w:rsidR="003207F3" w:rsidRPr="002F66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. Major Critic</w:t>
            </w:r>
            <w:r w:rsidR="00EF2229" w:rsidRPr="002F66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 </w:t>
            </w:r>
          </w:p>
          <w:p w14:paraId="0D2FBA5F" w14:textId="3629D24B" w:rsidR="00A63E31" w:rsidRPr="002F665F" w:rsidRDefault="00A9713B" w:rsidP="003207F3">
            <w:pP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MS. REGINE P. MACHETE</w:t>
            </w:r>
          </w:p>
        </w:tc>
        <w:tc>
          <w:tcPr>
            <w:tcW w:w="1260" w:type="dxa"/>
          </w:tcPr>
          <w:p w14:paraId="7B0D7C24" w14:textId="0C7C7F5A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F6062AB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FB6220C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944FDBA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</w:tcPr>
          <w:p w14:paraId="76C69A77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F665F" w:rsidRPr="002F665F" w14:paraId="625AB840" w14:textId="77777777" w:rsidTr="006769D9">
        <w:tc>
          <w:tcPr>
            <w:tcW w:w="4500" w:type="dxa"/>
          </w:tcPr>
          <w:p w14:paraId="4DE0BDE8" w14:textId="7B39639D" w:rsidR="003207F3" w:rsidRPr="002F665F" w:rsidRDefault="003207F3" w:rsidP="003207F3">
            <w:pPr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 xml:space="preserve">     Remarks </w:t>
            </w:r>
          </w:p>
        </w:tc>
        <w:tc>
          <w:tcPr>
            <w:tcW w:w="1260" w:type="dxa"/>
          </w:tcPr>
          <w:p w14:paraId="41E23A28" w14:textId="7039C71B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1EDDF84F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448BB821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F23A421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55C4D2B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10959E4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</w:tcPr>
          <w:p w14:paraId="6ECA4F8D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F665F" w:rsidRPr="002F665F" w14:paraId="7BE97DE9" w14:textId="77777777" w:rsidTr="006769D9">
        <w:tc>
          <w:tcPr>
            <w:tcW w:w="4500" w:type="dxa"/>
          </w:tcPr>
          <w:p w14:paraId="4D5B5BF8" w14:textId="77777777" w:rsidR="00EF2229" w:rsidRPr="002F665F" w:rsidRDefault="00ED677C" w:rsidP="003207F3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5</w:t>
            </w:r>
            <w:r w:rsidR="003207F3" w:rsidRPr="002F66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. Technical Critic </w:t>
            </w:r>
          </w:p>
          <w:p w14:paraId="44E42870" w14:textId="6D805125" w:rsidR="00A63E31" w:rsidRPr="002F665F" w:rsidRDefault="002F665F" w:rsidP="003207F3">
            <w:pP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MR</w:t>
            </w:r>
            <w:r w:rsidR="00DE7E71" w:rsidRPr="002F665F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 xml:space="preserve">. </w:t>
            </w:r>
            <w:r w:rsidRPr="002F665F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CHRISTIAN I. CABRERA</w:t>
            </w:r>
          </w:p>
        </w:tc>
        <w:tc>
          <w:tcPr>
            <w:tcW w:w="1260" w:type="dxa"/>
          </w:tcPr>
          <w:p w14:paraId="7FF02760" w14:textId="48398D6C" w:rsidR="003207F3" w:rsidRPr="002F665F" w:rsidRDefault="00C607E8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bookmarkStart w:id="0" w:name="_GoBack"/>
            <w:r>
              <w:rPr>
                <w:rFonts w:ascii="Arial" w:hAnsi="Arial" w:cs="Arial"/>
                <w:noProof/>
                <w:color w:val="000000" w:themeColor="text1"/>
                <w:sz w:val="20"/>
                <w:szCs w:val="20"/>
              </w:rPr>
              <w:drawing>
                <wp:anchor distT="0" distB="0" distL="114300" distR="114300" simplePos="0" relativeHeight="251658240" behindDoc="0" locked="0" layoutInCell="1" allowOverlap="1" wp14:anchorId="50635C79" wp14:editId="6A875715">
                  <wp:simplePos x="0" y="0"/>
                  <wp:positionH relativeFrom="column">
                    <wp:posOffset>52705</wp:posOffset>
                  </wp:positionH>
                  <wp:positionV relativeFrom="paragraph">
                    <wp:posOffset>-345592</wp:posOffset>
                  </wp:positionV>
                  <wp:extent cx="491319" cy="852364"/>
                  <wp:effectExtent l="0" t="0" r="4445" b="508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5c8e1b9b-9092-4549-af5f-d283d9a3823b-removebg-preview.png"/>
                          <pic:cNvPicPr/>
                        </pic:nvPicPr>
                        <pic:blipFill>
                          <a:blip r:embed="rId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">
                                    <a14:imgEffect>
                                      <a14:artisticMarker/>
                                    </a14:imgEffect>
                                    <a14:imgEffect>
                                      <a14:sharpenSoften amount="50000"/>
                                    </a14:imgEffect>
                                    <a14:imgEffect>
                                      <a14:saturation sat="400000"/>
                                    </a14:imgEffect>
                                    <a14:imgEffect>
                                      <a14:brightnessContrast bright="-40000" contrast="-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319" cy="852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bookmarkEnd w:id="0"/>
          </w:p>
        </w:tc>
        <w:tc>
          <w:tcPr>
            <w:tcW w:w="1350" w:type="dxa"/>
          </w:tcPr>
          <w:p w14:paraId="3B239426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EF73C76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DD75FB8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</w:tcPr>
          <w:p w14:paraId="5A80026A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F665F" w:rsidRPr="002F665F" w14:paraId="67C20ED0" w14:textId="77777777" w:rsidTr="006769D9">
        <w:tc>
          <w:tcPr>
            <w:tcW w:w="4500" w:type="dxa"/>
          </w:tcPr>
          <w:p w14:paraId="479058F1" w14:textId="77777777" w:rsidR="003207F3" w:rsidRPr="002F665F" w:rsidRDefault="003207F3" w:rsidP="003207F3">
            <w:pPr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    </w:t>
            </w:r>
            <w:r w:rsidRPr="002F665F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 xml:space="preserve">Remarks </w:t>
            </w:r>
          </w:p>
        </w:tc>
        <w:tc>
          <w:tcPr>
            <w:tcW w:w="1260" w:type="dxa"/>
          </w:tcPr>
          <w:p w14:paraId="07B0F4CA" w14:textId="55C6D72C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2AAB97B1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13E71E85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48A9728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D58DE7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2B1D5D8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</w:tcPr>
          <w:p w14:paraId="5B65B448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F665F" w:rsidRPr="002F665F" w14:paraId="4C4EEE8C" w14:textId="77777777" w:rsidTr="006769D9">
        <w:tc>
          <w:tcPr>
            <w:tcW w:w="4500" w:type="dxa"/>
          </w:tcPr>
          <w:p w14:paraId="7FCE1189" w14:textId="44690023" w:rsidR="004B01F6" w:rsidRPr="002F665F" w:rsidRDefault="004B01F6" w:rsidP="003207F3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6. </w:t>
            </w:r>
            <w:r w:rsidR="00F70D0D" w:rsidRPr="002F665F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RDE Representative </w:t>
            </w:r>
          </w:p>
          <w:p w14:paraId="46C12D1D" w14:textId="2978E34B" w:rsidR="004B01F6" w:rsidRPr="002F665F" w:rsidRDefault="008C2234" w:rsidP="003207F3">
            <w:pPr>
              <w:rPr>
                <w:rFonts w:ascii="Arial" w:hAnsi="Arial" w:cs="Arial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 xml:space="preserve">DR. POLEMER M. CUARTO </w:t>
            </w:r>
          </w:p>
        </w:tc>
        <w:tc>
          <w:tcPr>
            <w:tcW w:w="1260" w:type="dxa"/>
          </w:tcPr>
          <w:p w14:paraId="7BEC90C4" w14:textId="77777777" w:rsidR="004B01F6" w:rsidRPr="002F665F" w:rsidRDefault="004B01F6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D7AAA3C" w14:textId="77777777" w:rsidR="004B01F6" w:rsidRPr="002F665F" w:rsidRDefault="004B01F6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5E1A387" w14:textId="77777777" w:rsidR="004B01F6" w:rsidRPr="002F665F" w:rsidRDefault="004B01F6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C4B42D0" w14:textId="77777777" w:rsidR="004B01F6" w:rsidRPr="002F665F" w:rsidRDefault="004B01F6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</w:tcPr>
          <w:p w14:paraId="4E4F1E6C" w14:textId="77777777" w:rsidR="004B01F6" w:rsidRPr="002F665F" w:rsidRDefault="004B01F6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F665F" w:rsidRPr="002F665F" w14:paraId="4426EAFD" w14:textId="77777777" w:rsidTr="006769D9">
        <w:tc>
          <w:tcPr>
            <w:tcW w:w="4500" w:type="dxa"/>
          </w:tcPr>
          <w:p w14:paraId="456AD4C3" w14:textId="77777777" w:rsidR="004B01F6" w:rsidRPr="002F665F" w:rsidRDefault="004B01F6" w:rsidP="003207F3">
            <w:pPr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    </w:t>
            </w:r>
            <w:r w:rsidRPr="002F665F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>Remarks</w:t>
            </w:r>
          </w:p>
          <w:p w14:paraId="3D5FD1AA" w14:textId="77777777" w:rsidR="004B01F6" w:rsidRPr="002F665F" w:rsidRDefault="004B01F6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7D596798" w14:textId="048354FB" w:rsidR="004B01F6" w:rsidRPr="002F665F" w:rsidRDefault="004B01F6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9E81CFD" w14:textId="77777777" w:rsidR="004B01F6" w:rsidRPr="002F665F" w:rsidRDefault="004B01F6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8AD0FF9" w14:textId="77777777" w:rsidR="004B01F6" w:rsidRPr="002F665F" w:rsidRDefault="004B01F6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24A72CF" w14:textId="77777777" w:rsidR="004B01F6" w:rsidRPr="002F665F" w:rsidRDefault="004B01F6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D23679C" w14:textId="77777777" w:rsidR="004B01F6" w:rsidRPr="002F665F" w:rsidRDefault="004B01F6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</w:tcPr>
          <w:p w14:paraId="424AA19D" w14:textId="77777777" w:rsidR="004B01F6" w:rsidRPr="002F665F" w:rsidRDefault="004B01F6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F665F" w:rsidRPr="002F665F" w14:paraId="377DA366" w14:textId="77777777" w:rsidTr="006769D9">
        <w:tc>
          <w:tcPr>
            <w:tcW w:w="4500" w:type="dxa"/>
          </w:tcPr>
          <w:p w14:paraId="1ABF278B" w14:textId="34703EA1" w:rsidR="00EF2229" w:rsidRPr="002F665F" w:rsidRDefault="004B01F6" w:rsidP="003207F3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7</w:t>
            </w:r>
            <w:r w:rsidR="003207F3" w:rsidRPr="002F66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. Chairperson </w:t>
            </w:r>
          </w:p>
          <w:p w14:paraId="325CBB24" w14:textId="426F0138" w:rsidR="00A63E31" w:rsidRPr="002F665F" w:rsidRDefault="00646FFF" w:rsidP="003207F3">
            <w:pP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 xml:space="preserve">MR. </w:t>
            </w:r>
            <w:r w:rsidR="00572C4D" w:rsidRPr="002F665F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JOHN EDGAR S. ANTHONY</w:t>
            </w:r>
          </w:p>
        </w:tc>
        <w:tc>
          <w:tcPr>
            <w:tcW w:w="1260" w:type="dxa"/>
          </w:tcPr>
          <w:p w14:paraId="2A841E09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2980FD76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4886890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0204E35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</w:tcPr>
          <w:p w14:paraId="4264FE54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F665F" w:rsidRPr="002F665F" w14:paraId="684451C5" w14:textId="77777777" w:rsidTr="006769D9">
        <w:tc>
          <w:tcPr>
            <w:tcW w:w="4500" w:type="dxa"/>
          </w:tcPr>
          <w:p w14:paraId="69F25373" w14:textId="77777777" w:rsidR="003207F3" w:rsidRPr="002F665F" w:rsidRDefault="003207F3" w:rsidP="003207F3">
            <w:pPr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   </w:t>
            </w:r>
            <w:r w:rsidRPr="002F665F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 xml:space="preserve"> Remarks </w:t>
            </w:r>
          </w:p>
        </w:tc>
        <w:tc>
          <w:tcPr>
            <w:tcW w:w="1260" w:type="dxa"/>
          </w:tcPr>
          <w:p w14:paraId="107842FD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70AEA013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763FF3A2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0E727C13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590E9FDF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11805FB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</w:tcPr>
          <w:p w14:paraId="31AA2B1A" w14:textId="77777777" w:rsidR="003207F3" w:rsidRPr="002F665F" w:rsidRDefault="003207F3" w:rsidP="003207F3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F665F" w:rsidRPr="002F665F" w14:paraId="5EE5CE37" w14:textId="77777777" w:rsidTr="006769D9">
        <w:tc>
          <w:tcPr>
            <w:tcW w:w="4500" w:type="dxa"/>
          </w:tcPr>
          <w:p w14:paraId="2001DDCB" w14:textId="3D159005" w:rsidR="006769D9" w:rsidRPr="002F665F" w:rsidRDefault="004B01F6" w:rsidP="006769D9">
            <w:pPr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>8</w:t>
            </w:r>
            <w:r w:rsidR="006769D9" w:rsidRPr="002F665F">
              <w:rPr>
                <w:rFonts w:ascii="Arial" w:hAnsi="Arial" w:cs="Arial"/>
                <w:b/>
                <w:color w:val="000000" w:themeColor="text1"/>
                <w:sz w:val="20"/>
                <w:szCs w:val="20"/>
              </w:rPr>
              <w:t xml:space="preserve">. Dean, College of Computer Studies </w:t>
            </w:r>
          </w:p>
          <w:p w14:paraId="02A66574" w14:textId="2A06B599" w:rsidR="00A63E31" w:rsidRPr="002F665F" w:rsidRDefault="00646FFF" w:rsidP="006769D9">
            <w:pPr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 xml:space="preserve">MR. </w:t>
            </w:r>
            <w:r w:rsidR="00B111CF" w:rsidRPr="002F665F">
              <w:rPr>
                <w:rFonts w:ascii="Arial" w:hAnsi="Arial" w:cs="Arial"/>
                <w:b/>
                <w:i/>
                <w:iCs/>
                <w:color w:val="000000" w:themeColor="text1"/>
                <w:sz w:val="20"/>
                <w:szCs w:val="20"/>
              </w:rPr>
              <w:t>JOHN EDGAR S. ANTHONY</w:t>
            </w:r>
          </w:p>
        </w:tc>
        <w:tc>
          <w:tcPr>
            <w:tcW w:w="1260" w:type="dxa"/>
          </w:tcPr>
          <w:p w14:paraId="448EC92A" w14:textId="77777777" w:rsidR="006769D9" w:rsidRPr="002F665F" w:rsidRDefault="006769D9" w:rsidP="006769D9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34C828AD" w14:textId="77777777" w:rsidR="006769D9" w:rsidRPr="002F665F" w:rsidRDefault="006769D9" w:rsidP="006769D9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DCD4C36" w14:textId="77777777" w:rsidR="006769D9" w:rsidRPr="002F665F" w:rsidRDefault="006769D9" w:rsidP="006769D9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47F1ABE0" w14:textId="77777777" w:rsidR="006769D9" w:rsidRPr="002F665F" w:rsidRDefault="006769D9" w:rsidP="006769D9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</w:tcPr>
          <w:p w14:paraId="1D5B9EBF" w14:textId="77777777" w:rsidR="006769D9" w:rsidRPr="002F665F" w:rsidRDefault="006769D9" w:rsidP="006769D9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  <w:tr w:rsidR="002F665F" w:rsidRPr="002F665F" w14:paraId="6A64B70F" w14:textId="77777777" w:rsidTr="006769D9">
        <w:tc>
          <w:tcPr>
            <w:tcW w:w="4500" w:type="dxa"/>
          </w:tcPr>
          <w:p w14:paraId="3125031A" w14:textId="77777777" w:rsidR="006769D9" w:rsidRPr="002F665F" w:rsidRDefault="006769D9" w:rsidP="006769D9">
            <w:pPr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</w:pPr>
            <w:r w:rsidRPr="002F665F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   </w:t>
            </w:r>
            <w:r w:rsidRPr="002F665F">
              <w:rPr>
                <w:rFonts w:ascii="Arial" w:hAnsi="Arial" w:cs="Arial"/>
                <w:i/>
                <w:color w:val="000000" w:themeColor="text1"/>
                <w:sz w:val="20"/>
                <w:szCs w:val="20"/>
              </w:rPr>
              <w:t xml:space="preserve"> Remarks </w:t>
            </w:r>
          </w:p>
        </w:tc>
        <w:tc>
          <w:tcPr>
            <w:tcW w:w="1260" w:type="dxa"/>
          </w:tcPr>
          <w:p w14:paraId="73F4BE3B" w14:textId="77777777" w:rsidR="006769D9" w:rsidRPr="002F665F" w:rsidRDefault="006769D9" w:rsidP="006769D9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0F32C9B5" w14:textId="77777777" w:rsidR="006769D9" w:rsidRPr="002F665F" w:rsidRDefault="006769D9" w:rsidP="006769D9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  <w:p w14:paraId="2A70EA5D" w14:textId="77777777" w:rsidR="006769D9" w:rsidRPr="002F665F" w:rsidRDefault="006769D9" w:rsidP="006769D9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50" w:type="dxa"/>
          </w:tcPr>
          <w:p w14:paraId="48DBC1CF" w14:textId="77777777" w:rsidR="006769D9" w:rsidRPr="002F665F" w:rsidRDefault="006769D9" w:rsidP="006769D9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1A6FBBD" w14:textId="77777777" w:rsidR="006769D9" w:rsidRPr="002F665F" w:rsidRDefault="006769D9" w:rsidP="006769D9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145DD2" w14:textId="77777777" w:rsidR="006769D9" w:rsidRPr="002F665F" w:rsidRDefault="006769D9" w:rsidP="006769D9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620" w:type="dxa"/>
          </w:tcPr>
          <w:p w14:paraId="1E602B2A" w14:textId="77777777" w:rsidR="006769D9" w:rsidRPr="002F665F" w:rsidRDefault="006769D9" w:rsidP="006769D9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</w:tr>
    </w:tbl>
    <w:p w14:paraId="34CF9B42" w14:textId="375A2D1D" w:rsidR="00EF2229" w:rsidRPr="002F665F" w:rsidRDefault="00EF2229" w:rsidP="00B549BD">
      <w:pPr>
        <w:pStyle w:val="NoSpacing"/>
        <w:jc w:val="center"/>
        <w:rPr>
          <w:rFonts w:ascii="Arial" w:hAnsi="Arial" w:cs="Arial"/>
          <w:b/>
          <w:color w:val="000000" w:themeColor="text1"/>
          <w:sz w:val="10"/>
          <w:szCs w:val="20"/>
        </w:rPr>
      </w:pPr>
    </w:p>
    <w:sectPr w:rsidR="00EF2229" w:rsidRPr="002F665F" w:rsidSect="004B01F6">
      <w:headerReference w:type="default" r:id="rId10"/>
      <w:footerReference w:type="default" r:id="rId11"/>
      <w:pgSz w:w="12240" w:h="15840" w:code="1"/>
      <w:pgMar w:top="720" w:right="720" w:bottom="720" w:left="720" w:header="450" w:footer="44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0726DA" w14:textId="77777777" w:rsidR="00553633" w:rsidRDefault="00553633" w:rsidP="00276B05">
      <w:pPr>
        <w:spacing w:after="0" w:line="240" w:lineRule="auto"/>
      </w:pPr>
      <w:r>
        <w:separator/>
      </w:r>
    </w:p>
  </w:endnote>
  <w:endnote w:type="continuationSeparator" w:id="0">
    <w:p w14:paraId="7068244E" w14:textId="77777777" w:rsidR="00553633" w:rsidRDefault="00553633" w:rsidP="00276B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1337B5" w14:textId="7060AB2B" w:rsidR="00680B8A" w:rsidRDefault="00680B8A">
    <w:pPr>
      <w:pStyle w:val="Footer"/>
    </w:pPr>
    <w:r>
      <w:rPr>
        <w:noProof/>
        <w:lang w:val="en-US" w:eastAsia="en-US"/>
      </w:rPr>
      <w:drawing>
        <wp:anchor distT="0" distB="0" distL="114300" distR="114300" simplePos="0" relativeHeight="251665408" behindDoc="1" locked="0" layoutInCell="1" allowOverlap="1" wp14:anchorId="47938CC7" wp14:editId="028C8763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6664413" cy="647700"/>
          <wp:effectExtent l="0" t="0" r="0" b="0"/>
          <wp:wrapNone/>
          <wp:docPr id="16" name="Picture 16" descr="A screenshot of a computer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Picture 16" descr="A screenshot of a computer&#10;&#10;Description automatically generated with medium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496" t="94245" r="5978"/>
                  <a:stretch/>
                </pic:blipFill>
                <pic:spPr bwMode="auto">
                  <a:xfrm>
                    <a:off x="0" y="0"/>
                    <a:ext cx="6664413" cy="6477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1CFF62" w14:textId="77777777" w:rsidR="00553633" w:rsidRDefault="00553633" w:rsidP="00276B05">
      <w:pPr>
        <w:spacing w:after="0" w:line="240" w:lineRule="auto"/>
      </w:pPr>
      <w:r>
        <w:separator/>
      </w:r>
    </w:p>
  </w:footnote>
  <w:footnote w:type="continuationSeparator" w:id="0">
    <w:p w14:paraId="2D4F6E2B" w14:textId="77777777" w:rsidR="00553633" w:rsidRDefault="00553633" w:rsidP="00276B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242546" w14:textId="440363D2" w:rsidR="00E52A19" w:rsidRPr="005E3F68" w:rsidRDefault="00121AC6" w:rsidP="00E52A19">
    <w:pPr>
      <w:pStyle w:val="Header"/>
    </w:pPr>
    <w:r>
      <w:rPr>
        <w:noProof/>
      </w:rPr>
      <w:drawing>
        <wp:anchor distT="0" distB="0" distL="114300" distR="114300" simplePos="0" relativeHeight="251667456" behindDoc="0" locked="0" layoutInCell="1" allowOverlap="1" wp14:anchorId="51194C59" wp14:editId="63F611BA">
          <wp:simplePos x="0" y="0"/>
          <wp:positionH relativeFrom="page">
            <wp:posOffset>25400</wp:posOffset>
          </wp:positionH>
          <wp:positionV relativeFrom="paragraph">
            <wp:posOffset>-273050</wp:posOffset>
          </wp:positionV>
          <wp:extent cx="7772400" cy="1104900"/>
          <wp:effectExtent l="0" t="0" r="0" b="0"/>
          <wp:wrapNone/>
          <wp:docPr id="18" name="Picture 18" descr="A black background with green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29274413" name="Picture 1" descr="A black background with green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104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52A19" w:rsidRPr="005E3F68">
      <w:t xml:space="preserve"> </w:t>
    </w:r>
  </w:p>
  <w:p w14:paraId="7910B7F6" w14:textId="4A197122" w:rsidR="00CF147E" w:rsidRPr="00E52A19" w:rsidRDefault="00CF147E" w:rsidP="00E52A1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726637"/>
    <w:multiLevelType w:val="hybridMultilevel"/>
    <w:tmpl w:val="48320E36"/>
    <w:lvl w:ilvl="0" w:tplc="13527C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3857A6"/>
    <w:multiLevelType w:val="hybridMultilevel"/>
    <w:tmpl w:val="429856AE"/>
    <w:lvl w:ilvl="0" w:tplc="597C3F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2320FC"/>
    <w:multiLevelType w:val="hybridMultilevel"/>
    <w:tmpl w:val="A4CE07B4"/>
    <w:lvl w:ilvl="0" w:tplc="BBF662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920F02"/>
    <w:multiLevelType w:val="hybridMultilevel"/>
    <w:tmpl w:val="C6C86092"/>
    <w:lvl w:ilvl="0" w:tplc="34090013">
      <w:start w:val="1"/>
      <w:numFmt w:val="upperRoman"/>
      <w:lvlText w:val="%1."/>
      <w:lvlJc w:val="righ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F03F2E"/>
    <w:multiLevelType w:val="hybridMultilevel"/>
    <w:tmpl w:val="129C6C9C"/>
    <w:lvl w:ilvl="0" w:tplc="4E2AF03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8B76F7"/>
    <w:multiLevelType w:val="hybridMultilevel"/>
    <w:tmpl w:val="C85288A2"/>
    <w:lvl w:ilvl="0" w:tplc="61C072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NzAyMTW1NDEytDBV0lEKTi0uzszPAykwqQUA2Cyo0CwAAAA="/>
  </w:docVars>
  <w:rsids>
    <w:rsidRoot w:val="00033100"/>
    <w:rsid w:val="000013CC"/>
    <w:rsid w:val="00001A1A"/>
    <w:rsid w:val="00010422"/>
    <w:rsid w:val="00016C76"/>
    <w:rsid w:val="00033100"/>
    <w:rsid w:val="0008123A"/>
    <w:rsid w:val="000962D5"/>
    <w:rsid w:val="000A2119"/>
    <w:rsid w:val="000A3C75"/>
    <w:rsid w:val="000C3E3F"/>
    <w:rsid w:val="000E6FB2"/>
    <w:rsid w:val="000F2D92"/>
    <w:rsid w:val="000F67E6"/>
    <w:rsid w:val="0010138A"/>
    <w:rsid w:val="00112586"/>
    <w:rsid w:val="00121AC6"/>
    <w:rsid w:val="00133540"/>
    <w:rsid w:val="00142969"/>
    <w:rsid w:val="00182CC3"/>
    <w:rsid w:val="00183A06"/>
    <w:rsid w:val="00196634"/>
    <w:rsid w:val="001A75DF"/>
    <w:rsid w:val="001D785F"/>
    <w:rsid w:val="00204C7D"/>
    <w:rsid w:val="002121CB"/>
    <w:rsid w:val="00224F6B"/>
    <w:rsid w:val="002350B7"/>
    <w:rsid w:val="00235EE9"/>
    <w:rsid w:val="002376FE"/>
    <w:rsid w:val="00245C7F"/>
    <w:rsid w:val="00276B05"/>
    <w:rsid w:val="002816F8"/>
    <w:rsid w:val="00297653"/>
    <w:rsid w:val="002A560D"/>
    <w:rsid w:val="002C0068"/>
    <w:rsid w:val="002E0CA1"/>
    <w:rsid w:val="002F665F"/>
    <w:rsid w:val="003207F3"/>
    <w:rsid w:val="00324A5B"/>
    <w:rsid w:val="00341485"/>
    <w:rsid w:val="003432FB"/>
    <w:rsid w:val="00350266"/>
    <w:rsid w:val="00356602"/>
    <w:rsid w:val="00366824"/>
    <w:rsid w:val="00370799"/>
    <w:rsid w:val="003E5A15"/>
    <w:rsid w:val="00401AAA"/>
    <w:rsid w:val="00436113"/>
    <w:rsid w:val="00452B46"/>
    <w:rsid w:val="00453944"/>
    <w:rsid w:val="004551A7"/>
    <w:rsid w:val="004557C5"/>
    <w:rsid w:val="004803EF"/>
    <w:rsid w:val="00490104"/>
    <w:rsid w:val="004A49E8"/>
    <w:rsid w:val="004B01F6"/>
    <w:rsid w:val="004B7F47"/>
    <w:rsid w:val="004D5FE5"/>
    <w:rsid w:val="004D6411"/>
    <w:rsid w:val="004F7194"/>
    <w:rsid w:val="00512F2B"/>
    <w:rsid w:val="005147BB"/>
    <w:rsid w:val="0051767E"/>
    <w:rsid w:val="00553633"/>
    <w:rsid w:val="00557FC2"/>
    <w:rsid w:val="00572C4D"/>
    <w:rsid w:val="005B58F0"/>
    <w:rsid w:val="005C052D"/>
    <w:rsid w:val="005D4AF6"/>
    <w:rsid w:val="005D70C0"/>
    <w:rsid w:val="00621ECF"/>
    <w:rsid w:val="00646FFF"/>
    <w:rsid w:val="006769D9"/>
    <w:rsid w:val="00680B8A"/>
    <w:rsid w:val="006A6404"/>
    <w:rsid w:val="006B4763"/>
    <w:rsid w:val="006B54F8"/>
    <w:rsid w:val="006E4721"/>
    <w:rsid w:val="006E7885"/>
    <w:rsid w:val="006F00B9"/>
    <w:rsid w:val="00703E27"/>
    <w:rsid w:val="007139DF"/>
    <w:rsid w:val="00722170"/>
    <w:rsid w:val="0072449C"/>
    <w:rsid w:val="00731E9B"/>
    <w:rsid w:val="00736DFD"/>
    <w:rsid w:val="007479FB"/>
    <w:rsid w:val="00753F73"/>
    <w:rsid w:val="00755274"/>
    <w:rsid w:val="007B3EFF"/>
    <w:rsid w:val="007B64BA"/>
    <w:rsid w:val="007B780E"/>
    <w:rsid w:val="0080778D"/>
    <w:rsid w:val="00811D81"/>
    <w:rsid w:val="00814A0A"/>
    <w:rsid w:val="0082152F"/>
    <w:rsid w:val="00844573"/>
    <w:rsid w:val="00873A09"/>
    <w:rsid w:val="00880EF6"/>
    <w:rsid w:val="0088131F"/>
    <w:rsid w:val="00890FAD"/>
    <w:rsid w:val="00893EFF"/>
    <w:rsid w:val="0089475D"/>
    <w:rsid w:val="008A7842"/>
    <w:rsid w:val="008B42B0"/>
    <w:rsid w:val="008C2234"/>
    <w:rsid w:val="008F4FD5"/>
    <w:rsid w:val="00910572"/>
    <w:rsid w:val="00945D32"/>
    <w:rsid w:val="0095585A"/>
    <w:rsid w:val="00984A5E"/>
    <w:rsid w:val="00990599"/>
    <w:rsid w:val="009D28A7"/>
    <w:rsid w:val="009D463F"/>
    <w:rsid w:val="009D7B1B"/>
    <w:rsid w:val="009E7576"/>
    <w:rsid w:val="009F0CC1"/>
    <w:rsid w:val="009F2621"/>
    <w:rsid w:val="00A17CD9"/>
    <w:rsid w:val="00A2216E"/>
    <w:rsid w:val="00A2341E"/>
    <w:rsid w:val="00A40548"/>
    <w:rsid w:val="00A43426"/>
    <w:rsid w:val="00A56E6F"/>
    <w:rsid w:val="00A63E31"/>
    <w:rsid w:val="00A72B44"/>
    <w:rsid w:val="00A73B93"/>
    <w:rsid w:val="00A9713B"/>
    <w:rsid w:val="00AB2EFC"/>
    <w:rsid w:val="00AC6DCF"/>
    <w:rsid w:val="00AE0A59"/>
    <w:rsid w:val="00B111CF"/>
    <w:rsid w:val="00B36E0B"/>
    <w:rsid w:val="00B4128B"/>
    <w:rsid w:val="00B549BD"/>
    <w:rsid w:val="00B6568E"/>
    <w:rsid w:val="00B827A4"/>
    <w:rsid w:val="00BC400A"/>
    <w:rsid w:val="00BC64A7"/>
    <w:rsid w:val="00BD0304"/>
    <w:rsid w:val="00BE298A"/>
    <w:rsid w:val="00C0269C"/>
    <w:rsid w:val="00C0379E"/>
    <w:rsid w:val="00C24858"/>
    <w:rsid w:val="00C251F1"/>
    <w:rsid w:val="00C34936"/>
    <w:rsid w:val="00C607E8"/>
    <w:rsid w:val="00C93B81"/>
    <w:rsid w:val="00CB0D03"/>
    <w:rsid w:val="00CF147E"/>
    <w:rsid w:val="00D10B5E"/>
    <w:rsid w:val="00D21D9D"/>
    <w:rsid w:val="00D25E1D"/>
    <w:rsid w:val="00D348B8"/>
    <w:rsid w:val="00D460CD"/>
    <w:rsid w:val="00D519B6"/>
    <w:rsid w:val="00D7517B"/>
    <w:rsid w:val="00D75A90"/>
    <w:rsid w:val="00D95F98"/>
    <w:rsid w:val="00DA2DFD"/>
    <w:rsid w:val="00DA3EFA"/>
    <w:rsid w:val="00DB5C1C"/>
    <w:rsid w:val="00DE0D6D"/>
    <w:rsid w:val="00DE7E71"/>
    <w:rsid w:val="00DF28C7"/>
    <w:rsid w:val="00E073CE"/>
    <w:rsid w:val="00E44ED8"/>
    <w:rsid w:val="00E472F6"/>
    <w:rsid w:val="00E52A19"/>
    <w:rsid w:val="00E97B28"/>
    <w:rsid w:val="00EA6324"/>
    <w:rsid w:val="00EC3707"/>
    <w:rsid w:val="00EC6719"/>
    <w:rsid w:val="00ED440A"/>
    <w:rsid w:val="00ED677C"/>
    <w:rsid w:val="00EF2229"/>
    <w:rsid w:val="00F00CBD"/>
    <w:rsid w:val="00F07C43"/>
    <w:rsid w:val="00F423CD"/>
    <w:rsid w:val="00F63D34"/>
    <w:rsid w:val="00F66D2A"/>
    <w:rsid w:val="00F70D0D"/>
    <w:rsid w:val="00F94681"/>
    <w:rsid w:val="00FC2909"/>
    <w:rsid w:val="00FC6330"/>
    <w:rsid w:val="00FD20DA"/>
    <w:rsid w:val="00FD3D5C"/>
    <w:rsid w:val="00FE1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7A9830"/>
  <w15:docId w15:val="{849B7B35-8FAA-4AFE-ABD8-B5D18AD35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125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331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3100"/>
    <w:pPr>
      <w:ind w:left="720"/>
      <w:contextualSpacing/>
    </w:pPr>
  </w:style>
  <w:style w:type="paragraph" w:styleId="NoSpacing">
    <w:name w:val="No Spacing"/>
    <w:uiPriority w:val="1"/>
    <w:qFormat/>
    <w:rsid w:val="00984A5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76B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B05"/>
  </w:style>
  <w:style w:type="paragraph" w:styleId="Footer">
    <w:name w:val="footer"/>
    <w:basedOn w:val="Normal"/>
    <w:link w:val="FooterChar"/>
    <w:uiPriority w:val="99"/>
    <w:unhideWhenUsed/>
    <w:rsid w:val="00276B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B05"/>
  </w:style>
  <w:style w:type="paragraph" w:styleId="NormalWeb">
    <w:name w:val="Normal (Web)"/>
    <w:basedOn w:val="Normal"/>
    <w:uiPriority w:val="99"/>
    <w:semiHidden/>
    <w:unhideWhenUsed/>
    <w:rsid w:val="00276B0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28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8A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34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87B0E3-25BF-4A5D-BA1D-8E5587A6C5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 Edgar Anthony</dc:creator>
  <cp:lastModifiedBy>King JayJay Pacheco</cp:lastModifiedBy>
  <cp:revision>3</cp:revision>
  <cp:lastPrinted>2020-06-11T08:19:00Z</cp:lastPrinted>
  <dcterms:created xsi:type="dcterms:W3CDTF">2025-01-05T09:10:00Z</dcterms:created>
  <dcterms:modified xsi:type="dcterms:W3CDTF">2025-01-20T12:33:00Z</dcterms:modified>
</cp:coreProperties>
</file>